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078F4D" w14:textId="77777777" w:rsidR="006422E4" w:rsidRPr="006422E4" w:rsidRDefault="006422E4" w:rsidP="006422E4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6422E4">
        <w:rPr>
          <w:b/>
          <w:snapToGrid w:val="0"/>
          <w:szCs w:val="20"/>
          <w:lang w:val="es-AR" w:eastAsia="es-ES"/>
        </w:rPr>
        <w:t>REGISTRADO BAJO Nº CDCIC-204/24</w:t>
      </w:r>
    </w:p>
    <w:p w14:paraId="3F117BAD" w14:textId="77777777" w:rsidR="006422E4" w:rsidRPr="006422E4" w:rsidRDefault="006422E4" w:rsidP="006422E4">
      <w:pPr>
        <w:rPr>
          <w:snapToGrid w:val="0"/>
          <w:sz w:val="20"/>
          <w:szCs w:val="20"/>
          <w:lang w:val="es-AR" w:eastAsia="es-ES"/>
        </w:rPr>
      </w:pPr>
    </w:p>
    <w:p w14:paraId="1CC27B9C" w14:textId="77777777" w:rsidR="006422E4" w:rsidRPr="006422E4" w:rsidRDefault="006422E4" w:rsidP="006422E4">
      <w:pPr>
        <w:ind w:firstLine="3402"/>
        <w:rPr>
          <w:b/>
          <w:snapToGrid w:val="0"/>
          <w:lang w:val="es-AR" w:eastAsia="es-ES"/>
        </w:rPr>
      </w:pPr>
      <w:r w:rsidRPr="006422E4">
        <w:rPr>
          <w:b/>
          <w:snapToGrid w:val="0"/>
          <w:lang w:val="es-AR" w:eastAsia="es-ES"/>
        </w:rPr>
        <w:t>Corresponde al Expe. N° 2599/24</w:t>
      </w:r>
    </w:p>
    <w:p w14:paraId="6C0CC864" w14:textId="77777777" w:rsidR="006422E4" w:rsidRPr="006422E4" w:rsidRDefault="006422E4" w:rsidP="006422E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</w:p>
    <w:p w14:paraId="4170916D" w14:textId="3874276B" w:rsidR="006422E4" w:rsidRPr="006422E4" w:rsidRDefault="006422E4" w:rsidP="006422E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6422E4">
        <w:rPr>
          <w:b/>
          <w:snapToGrid w:val="0"/>
          <w:szCs w:val="20"/>
          <w:lang w:val="es-AR" w:eastAsia="es-ES"/>
        </w:rPr>
        <w:t>BAHIA BLANCA</w:t>
      </w:r>
      <w:r w:rsidRPr="006422E4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6 de agosto de 2024</w:t>
      </w:r>
      <w:bookmarkStart w:id="0" w:name="_GoBack"/>
      <w:bookmarkEnd w:id="0"/>
    </w:p>
    <w:p w14:paraId="1687C80F" w14:textId="77777777" w:rsidR="006422E4" w:rsidRPr="006422E4" w:rsidRDefault="006422E4" w:rsidP="006422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7212A989" w14:textId="77777777" w:rsidR="006422E4" w:rsidRPr="006422E4" w:rsidRDefault="006422E4" w:rsidP="006422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422E4">
        <w:rPr>
          <w:b/>
          <w:snapToGrid w:val="0"/>
          <w:szCs w:val="20"/>
          <w:lang w:val="es-AR" w:eastAsia="es-ES"/>
        </w:rPr>
        <w:t>VISTO:</w:t>
      </w:r>
    </w:p>
    <w:p w14:paraId="50FECE8D" w14:textId="77777777" w:rsidR="006422E4" w:rsidRPr="006422E4" w:rsidRDefault="006422E4" w:rsidP="006422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6422E4">
        <w:rPr>
          <w:snapToGrid w:val="0"/>
          <w:szCs w:val="20"/>
          <w:lang w:val="es-AR" w:eastAsia="es-ES"/>
        </w:rPr>
        <w:tab/>
      </w:r>
    </w:p>
    <w:p w14:paraId="5A46D2B5" w14:textId="77777777" w:rsidR="006422E4" w:rsidRPr="006422E4" w:rsidRDefault="006422E4" w:rsidP="006422E4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6422E4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B”, en el Área: II, Disciplina: Teoría de Ciencias de la Computación, Asignatura: </w:t>
      </w:r>
      <w:r w:rsidRPr="006422E4">
        <w:rPr>
          <w:i/>
          <w:snapToGrid w:val="0"/>
          <w:szCs w:val="20"/>
          <w:lang w:val="es-AR" w:eastAsia="es-ES"/>
        </w:rPr>
        <w:t>“Teoría de la Computabilidad”</w:t>
      </w:r>
      <w:r w:rsidRPr="006422E4">
        <w:rPr>
          <w:snapToGrid w:val="0"/>
          <w:szCs w:val="20"/>
          <w:lang w:val="es-AR" w:eastAsia="es-ES"/>
        </w:rPr>
        <w:t xml:space="preserve"> (Expe: </w:t>
      </w:r>
      <w:r w:rsidRPr="006422E4">
        <w:rPr>
          <w:snapToGrid w:val="0"/>
          <w:szCs w:val="20"/>
          <w:lang w:val="es-ES" w:eastAsia="es-ES"/>
        </w:rPr>
        <w:t>1709/24</w:t>
      </w:r>
      <w:r w:rsidRPr="006422E4">
        <w:rPr>
          <w:snapToGrid w:val="0"/>
          <w:szCs w:val="20"/>
          <w:lang w:val="es-AR" w:eastAsia="es-ES"/>
        </w:rPr>
        <w:t>* resolución CDCIC -132/24); y</w:t>
      </w:r>
    </w:p>
    <w:p w14:paraId="6A0E61A3" w14:textId="77777777" w:rsidR="006422E4" w:rsidRPr="006422E4" w:rsidRDefault="006422E4" w:rsidP="006422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44C49C08" w14:textId="77777777" w:rsidR="006422E4" w:rsidRPr="006422E4" w:rsidRDefault="006422E4" w:rsidP="006422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422E4">
        <w:rPr>
          <w:b/>
          <w:snapToGrid w:val="0"/>
          <w:szCs w:val="20"/>
          <w:lang w:val="es-AR" w:eastAsia="es-ES"/>
        </w:rPr>
        <w:t>CONSIDERANDO:</w:t>
      </w:r>
    </w:p>
    <w:p w14:paraId="45A2B560" w14:textId="77777777" w:rsidR="006422E4" w:rsidRPr="006422E4" w:rsidRDefault="006422E4" w:rsidP="006422E4">
      <w:pPr>
        <w:widowControl w:val="0"/>
        <w:jc w:val="both"/>
        <w:rPr>
          <w:snapToGrid w:val="0"/>
          <w:szCs w:val="20"/>
          <w:lang w:val="es-ES" w:eastAsia="es-ES"/>
        </w:rPr>
      </w:pPr>
    </w:p>
    <w:p w14:paraId="0E14EEE2" w14:textId="77777777" w:rsidR="006422E4" w:rsidRPr="006422E4" w:rsidRDefault="006422E4" w:rsidP="006422E4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6422E4">
        <w:rPr>
          <w:snapToGrid w:val="0"/>
          <w:szCs w:val="20"/>
          <w:lang w:val="es-AR" w:eastAsia="es-ES"/>
        </w:rPr>
        <w:t xml:space="preserve">Que el cargo motivo de las presentes actuaciones se encuentra vacante por vencimiento de prórroga de designación de la Srta. Araceli Iglesias </w:t>
      </w:r>
      <w:r w:rsidRPr="006422E4">
        <w:rPr>
          <w:bCs/>
          <w:snapToGrid w:val="0"/>
          <w:color w:val="000000"/>
          <w:szCs w:val="20"/>
          <w:lang w:val="es-ES_tradnl" w:eastAsia="es-ES"/>
        </w:rPr>
        <w:t>(Leg.15285 *Cargo de Planta 27022119);</w:t>
      </w:r>
    </w:p>
    <w:p w14:paraId="541D00C2" w14:textId="77777777" w:rsidR="006422E4" w:rsidRPr="006422E4" w:rsidRDefault="006422E4" w:rsidP="006422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77B2F634" w14:textId="77777777" w:rsidR="006422E4" w:rsidRPr="006422E4" w:rsidRDefault="006422E4" w:rsidP="006422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6422E4">
        <w:rPr>
          <w:snapToGrid w:val="0"/>
          <w:szCs w:val="20"/>
          <w:lang w:val="es-AR" w:eastAsia="es-ES"/>
        </w:rPr>
        <w:t>Que la tramitación de las presentes actuaciones se ajus</w:t>
      </w:r>
      <w:r w:rsidRPr="006422E4">
        <w:rPr>
          <w:snapToGrid w:val="0"/>
          <w:szCs w:val="20"/>
          <w:lang w:val="es-AR" w:eastAsia="es-ES"/>
        </w:rPr>
        <w:softHyphen/>
        <w:t>tó al Reglamento de Concursos de Asistentes y Ayudantes (resolución CSU-360/20);</w:t>
      </w:r>
      <w:r w:rsidRPr="006422E4">
        <w:rPr>
          <w:lang w:val="es-ES_tradnl" w:eastAsia="es-ES"/>
        </w:rPr>
        <w:t xml:space="preserve"> </w:t>
      </w:r>
    </w:p>
    <w:p w14:paraId="279C2007" w14:textId="77777777" w:rsidR="006422E4" w:rsidRPr="006422E4" w:rsidRDefault="006422E4" w:rsidP="006422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14:paraId="2B857F31" w14:textId="77777777" w:rsidR="006422E4" w:rsidRPr="006422E4" w:rsidRDefault="006422E4" w:rsidP="006422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6422E4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14:paraId="3B6D3BB0" w14:textId="77777777" w:rsidR="006422E4" w:rsidRPr="006422E4" w:rsidRDefault="006422E4" w:rsidP="006422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14:paraId="6897B450" w14:textId="77777777" w:rsidR="006422E4" w:rsidRPr="006422E4" w:rsidRDefault="006422E4" w:rsidP="006422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6422E4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recomienda la designación del Sr. Matías </w:t>
      </w:r>
      <w:proofErr w:type="spellStart"/>
      <w:r w:rsidRPr="006422E4">
        <w:rPr>
          <w:snapToGrid w:val="0"/>
          <w:szCs w:val="20"/>
          <w:lang w:val="es-ES_tradnl" w:eastAsia="es-ES"/>
        </w:rPr>
        <w:t>Rosenzvaig</w:t>
      </w:r>
      <w:proofErr w:type="spellEnd"/>
      <w:r w:rsidRPr="006422E4">
        <w:rPr>
          <w:snapToGrid w:val="0"/>
          <w:szCs w:val="20"/>
          <w:lang w:val="es-ES_tradnl" w:eastAsia="es-ES"/>
        </w:rPr>
        <w:t>;</w:t>
      </w:r>
    </w:p>
    <w:p w14:paraId="1EED580D" w14:textId="77777777" w:rsidR="006422E4" w:rsidRPr="006422E4" w:rsidRDefault="006422E4" w:rsidP="006422E4">
      <w:pPr>
        <w:spacing w:after="160" w:line="259" w:lineRule="auto"/>
        <w:jc w:val="both"/>
        <w:rPr>
          <w:rFonts w:eastAsia="Arial"/>
          <w:lang w:val="es-AR" w:eastAsia="es-AR"/>
        </w:rPr>
      </w:pPr>
      <w:r w:rsidRPr="006422E4">
        <w:rPr>
          <w:rFonts w:eastAsia="Arial"/>
          <w:lang w:val="es-AR" w:eastAsia="es-AR"/>
        </w:rPr>
        <w:t xml:space="preserve">               </w:t>
      </w:r>
    </w:p>
    <w:p w14:paraId="1257AF49" w14:textId="77777777" w:rsidR="006422E4" w:rsidRPr="006422E4" w:rsidRDefault="006422E4" w:rsidP="006422E4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6422E4">
        <w:rPr>
          <w:rFonts w:eastAsia="Arial"/>
          <w:lang w:val="es-AR" w:eastAsia="es-AR"/>
        </w:rPr>
        <w:t>Que el Consejo Departamental aprobó, por unanimidad, en su reunión ordinaria de fecha 06 de agosto de 2024 dicha designación;</w:t>
      </w:r>
    </w:p>
    <w:p w14:paraId="48EC3EB6" w14:textId="77777777" w:rsidR="006422E4" w:rsidRPr="006422E4" w:rsidRDefault="006422E4" w:rsidP="006422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2A2EB8FD" w14:textId="77777777" w:rsidR="006422E4" w:rsidRPr="006422E4" w:rsidRDefault="006422E4" w:rsidP="006422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5D7B98D3" w14:textId="77777777" w:rsidR="006422E4" w:rsidRPr="006422E4" w:rsidRDefault="006422E4" w:rsidP="006422E4">
      <w:pPr>
        <w:spacing w:line="260" w:lineRule="exact"/>
        <w:rPr>
          <w:b/>
          <w:szCs w:val="20"/>
          <w:lang w:val="es-ES_tradnl"/>
        </w:rPr>
      </w:pPr>
      <w:r w:rsidRPr="006422E4">
        <w:rPr>
          <w:b/>
          <w:szCs w:val="20"/>
          <w:lang w:val="es-ES_tradnl"/>
        </w:rPr>
        <w:t xml:space="preserve">POR ELLO, </w:t>
      </w:r>
    </w:p>
    <w:p w14:paraId="69A2CB77" w14:textId="77777777" w:rsidR="006422E4" w:rsidRPr="006422E4" w:rsidRDefault="006422E4" w:rsidP="006422E4">
      <w:pPr>
        <w:spacing w:line="260" w:lineRule="exact"/>
        <w:rPr>
          <w:b/>
          <w:szCs w:val="20"/>
          <w:lang w:val="es-ES_tradnl"/>
        </w:rPr>
      </w:pPr>
    </w:p>
    <w:p w14:paraId="256474E4" w14:textId="77777777" w:rsidR="006422E4" w:rsidRPr="006422E4" w:rsidRDefault="006422E4" w:rsidP="006422E4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6422E4">
        <w:rPr>
          <w:b/>
          <w:bCs/>
          <w:szCs w:val="20"/>
          <w:lang w:val="es-ES_tradnl"/>
        </w:rPr>
        <w:t>EL CONSEJO DEPARTAMENTAL DE CIENCIAS E INGENIERÍA DE LA COMPUTACIÓN</w:t>
      </w:r>
    </w:p>
    <w:p w14:paraId="19E50E72" w14:textId="77777777" w:rsidR="006422E4" w:rsidRPr="006422E4" w:rsidRDefault="006422E4" w:rsidP="006422E4">
      <w:pPr>
        <w:spacing w:line="260" w:lineRule="exact"/>
        <w:jc w:val="right"/>
        <w:rPr>
          <w:b/>
          <w:szCs w:val="20"/>
          <w:lang w:val="es-ES_tradnl"/>
        </w:rPr>
      </w:pPr>
    </w:p>
    <w:p w14:paraId="0367E710" w14:textId="77777777" w:rsidR="006422E4" w:rsidRPr="006422E4" w:rsidRDefault="006422E4" w:rsidP="006422E4">
      <w:pPr>
        <w:spacing w:line="260" w:lineRule="exact"/>
        <w:jc w:val="center"/>
        <w:rPr>
          <w:b/>
          <w:szCs w:val="20"/>
          <w:lang w:val="es-ES_tradnl"/>
        </w:rPr>
      </w:pPr>
      <w:r w:rsidRPr="006422E4">
        <w:rPr>
          <w:b/>
          <w:szCs w:val="20"/>
          <w:lang w:val="es-ES_tradnl"/>
        </w:rPr>
        <w:t>RESUELVE:</w:t>
      </w:r>
    </w:p>
    <w:p w14:paraId="4417F467" w14:textId="77777777" w:rsidR="006422E4" w:rsidRPr="006422E4" w:rsidRDefault="006422E4" w:rsidP="006422E4">
      <w:pPr>
        <w:spacing w:line="260" w:lineRule="exact"/>
        <w:jc w:val="center"/>
        <w:rPr>
          <w:bCs/>
          <w:szCs w:val="20"/>
          <w:lang w:val="es-ES_tradnl"/>
        </w:rPr>
      </w:pPr>
    </w:p>
    <w:p w14:paraId="6607F7F8" w14:textId="77777777" w:rsidR="006422E4" w:rsidRPr="006422E4" w:rsidRDefault="006422E4" w:rsidP="006422E4">
      <w:pPr>
        <w:widowControl w:val="0"/>
        <w:jc w:val="both"/>
        <w:rPr>
          <w:snapToGrid w:val="0"/>
          <w:szCs w:val="20"/>
          <w:lang w:val="es-AR" w:eastAsia="es-ES"/>
        </w:rPr>
      </w:pPr>
      <w:r w:rsidRPr="006422E4">
        <w:rPr>
          <w:b/>
          <w:snapToGrid w:val="0"/>
          <w:szCs w:val="20"/>
          <w:lang w:val="es-AR" w:eastAsia="es-ES"/>
        </w:rPr>
        <w:t>ARTICULO 1º:</w:t>
      </w:r>
      <w:r w:rsidRPr="006422E4">
        <w:rPr>
          <w:snapToGrid w:val="0"/>
          <w:szCs w:val="20"/>
          <w:lang w:val="es-AR" w:eastAsia="es-ES"/>
        </w:rPr>
        <w:t xml:space="preserve"> Designar al </w:t>
      </w:r>
      <w:r w:rsidRPr="006422E4">
        <w:rPr>
          <w:b/>
          <w:snapToGrid w:val="0"/>
          <w:szCs w:val="20"/>
          <w:lang w:val="es-AR" w:eastAsia="es-ES"/>
        </w:rPr>
        <w:t>Señor Matías ROSENZVAIG BUDAN (</w:t>
      </w:r>
      <w:r w:rsidRPr="006422E4">
        <w:rPr>
          <w:b/>
          <w:bCs/>
          <w:snapToGrid w:val="0"/>
          <w:color w:val="000000"/>
          <w:szCs w:val="20"/>
          <w:lang w:val="es-ES_tradnl" w:eastAsia="es-ES"/>
        </w:rPr>
        <w:t>DNI: 45.163.771)</w:t>
      </w:r>
      <w:r w:rsidRPr="006422E4">
        <w:rPr>
          <w:snapToGrid w:val="0"/>
          <w:szCs w:val="20"/>
          <w:lang w:val="es-AR" w:eastAsia="es-ES"/>
        </w:rPr>
        <w:t xml:space="preserve"> en un cargo de Ayudante de Docencia “B”, en el Área: II, Disciplina: Teoría de Ciencias de la Computación, Asignatura</w:t>
      </w:r>
      <w:r w:rsidRPr="006422E4">
        <w:rPr>
          <w:b/>
          <w:snapToGrid w:val="0"/>
          <w:szCs w:val="20"/>
          <w:lang w:val="es-AR" w:eastAsia="es-ES"/>
        </w:rPr>
        <w:t>: “Teoría de la Computabilidad</w:t>
      </w:r>
      <w:r w:rsidRPr="006422E4">
        <w:rPr>
          <w:snapToGrid w:val="0"/>
          <w:szCs w:val="20"/>
          <w:lang w:val="es-AR" w:eastAsia="es-ES"/>
        </w:rPr>
        <w:t>”</w:t>
      </w:r>
      <w:r w:rsidRPr="006422E4">
        <w:rPr>
          <w:b/>
          <w:smallCaps/>
          <w:snapToGrid w:val="0"/>
          <w:szCs w:val="20"/>
          <w:lang w:val="es-AR" w:eastAsia="es-ES"/>
        </w:rPr>
        <w:t xml:space="preserve"> </w:t>
      </w:r>
      <w:r w:rsidRPr="006422E4">
        <w:rPr>
          <w:b/>
          <w:snapToGrid w:val="0"/>
          <w:szCs w:val="20"/>
          <w:lang w:val="es-AR" w:eastAsia="es-ES"/>
        </w:rPr>
        <w:t>(Cód. 7949)</w:t>
      </w:r>
      <w:r w:rsidRPr="006422E4">
        <w:rPr>
          <w:snapToGrid w:val="0"/>
          <w:szCs w:val="20"/>
          <w:lang w:val="es-AR" w:eastAsia="es-ES"/>
        </w:rPr>
        <w:t xml:space="preserve">, en el Departamento de Ciencias e Ingeniería de la Computación a partir de la efectiva toma de posesión del cargo y por el término de un (01) año. </w:t>
      </w:r>
    </w:p>
    <w:p w14:paraId="5AC0DC27" w14:textId="77777777" w:rsidR="006422E4" w:rsidRPr="006422E4" w:rsidRDefault="006422E4" w:rsidP="006422E4">
      <w:pPr>
        <w:widowControl w:val="0"/>
        <w:jc w:val="both"/>
        <w:rPr>
          <w:b/>
          <w:color w:val="000000"/>
          <w:lang w:val="es-ES_tradnl"/>
        </w:rPr>
      </w:pPr>
    </w:p>
    <w:p w14:paraId="33CAB60F" w14:textId="77777777" w:rsidR="006422E4" w:rsidRPr="006422E4" w:rsidRDefault="006422E4" w:rsidP="006422E4">
      <w:pPr>
        <w:widowControl w:val="0"/>
        <w:jc w:val="both"/>
        <w:rPr>
          <w:bCs/>
          <w:i/>
          <w:iCs/>
          <w:snapToGrid w:val="0"/>
          <w:szCs w:val="20"/>
          <w:lang w:val="es-ES_tradnl" w:eastAsia="es-ES"/>
        </w:rPr>
      </w:pPr>
      <w:r w:rsidRPr="006422E4">
        <w:rPr>
          <w:b/>
          <w:color w:val="000000"/>
          <w:lang w:val="es-ES_tradnl"/>
        </w:rPr>
        <w:t>ARTICULO 2</w:t>
      </w:r>
      <w:r w:rsidRPr="006422E4">
        <w:rPr>
          <w:b/>
          <w:color w:val="000000"/>
          <w:lang w:val="es-ES_tradnl"/>
        </w:rPr>
        <w:sym w:font="Symbol" w:char="F0B0"/>
      </w:r>
      <w:r w:rsidRPr="006422E4">
        <w:rPr>
          <w:b/>
          <w:color w:val="000000"/>
          <w:lang w:val="es-ES_tradnl"/>
        </w:rPr>
        <w:t xml:space="preserve">: </w:t>
      </w:r>
      <w:r w:rsidRPr="006422E4">
        <w:rPr>
          <w:snapToGrid w:val="0"/>
          <w:szCs w:val="20"/>
          <w:lang w:val="es-AR" w:eastAsia="es-ES"/>
        </w:rPr>
        <w:t xml:space="preserve">Extender las funciones del Sr. </w:t>
      </w:r>
      <w:proofErr w:type="spellStart"/>
      <w:r w:rsidRPr="006422E4">
        <w:rPr>
          <w:snapToGrid w:val="0"/>
          <w:szCs w:val="20"/>
          <w:lang w:val="es-AR" w:eastAsia="es-ES"/>
        </w:rPr>
        <w:t>Rosenzvaig</w:t>
      </w:r>
      <w:proofErr w:type="spellEnd"/>
      <w:r w:rsidRPr="006422E4">
        <w:rPr>
          <w:snapToGrid w:val="0"/>
          <w:szCs w:val="20"/>
          <w:lang w:val="es-AR" w:eastAsia="es-ES"/>
        </w:rPr>
        <w:t xml:space="preserve"> </w:t>
      </w:r>
      <w:proofErr w:type="spellStart"/>
      <w:r w:rsidRPr="006422E4">
        <w:rPr>
          <w:snapToGrid w:val="0"/>
          <w:szCs w:val="20"/>
          <w:lang w:val="es-AR" w:eastAsia="es-ES"/>
        </w:rPr>
        <w:t>Budán</w:t>
      </w:r>
      <w:proofErr w:type="spellEnd"/>
      <w:r w:rsidRPr="006422E4">
        <w:rPr>
          <w:snapToGrid w:val="0"/>
          <w:szCs w:val="20"/>
          <w:lang w:val="es-AR" w:eastAsia="es-ES"/>
        </w:rPr>
        <w:t xml:space="preserve"> a la asignatura “</w:t>
      </w:r>
      <w:r w:rsidRPr="006422E4">
        <w:rPr>
          <w:bCs/>
          <w:i/>
          <w:iCs/>
          <w:snapToGrid w:val="0"/>
          <w:szCs w:val="20"/>
          <w:lang w:val="es-ES_tradnl" w:eastAsia="es-ES"/>
        </w:rPr>
        <w:t xml:space="preserve">Lenguajes </w:t>
      </w:r>
    </w:p>
    <w:p w14:paraId="75D917CE" w14:textId="77777777" w:rsidR="006422E4" w:rsidRDefault="006422E4" w:rsidP="006422E4">
      <w:pPr>
        <w:jc w:val="both"/>
        <w:rPr>
          <w:b/>
          <w:snapToGrid w:val="0"/>
          <w:szCs w:val="20"/>
          <w:lang w:val="es-AR" w:eastAsia="es-ES"/>
        </w:rPr>
      </w:pPr>
    </w:p>
    <w:p w14:paraId="02B73AE4" w14:textId="1A457653" w:rsidR="006422E4" w:rsidRPr="006422E4" w:rsidRDefault="006422E4" w:rsidP="006422E4">
      <w:pPr>
        <w:jc w:val="both"/>
        <w:rPr>
          <w:b/>
          <w:snapToGrid w:val="0"/>
          <w:szCs w:val="20"/>
          <w:lang w:val="es-AR" w:eastAsia="es-ES"/>
        </w:rPr>
      </w:pPr>
      <w:r w:rsidRPr="006422E4">
        <w:rPr>
          <w:b/>
          <w:snapToGrid w:val="0"/>
          <w:szCs w:val="20"/>
          <w:lang w:val="es-AR" w:eastAsia="es-ES"/>
        </w:rPr>
        <w:lastRenderedPageBreak/>
        <w:t>///CDCIC-204/24</w:t>
      </w:r>
    </w:p>
    <w:p w14:paraId="4A5ADD59" w14:textId="77777777" w:rsidR="006422E4" w:rsidRPr="006422E4" w:rsidRDefault="006422E4" w:rsidP="006422E4">
      <w:pPr>
        <w:widowControl w:val="0"/>
        <w:jc w:val="both"/>
        <w:rPr>
          <w:bCs/>
          <w:i/>
          <w:iCs/>
          <w:snapToGrid w:val="0"/>
          <w:szCs w:val="20"/>
          <w:lang w:val="es-ES_tradnl" w:eastAsia="es-ES"/>
        </w:rPr>
      </w:pPr>
    </w:p>
    <w:p w14:paraId="1AEA72BB" w14:textId="77777777" w:rsidR="006422E4" w:rsidRPr="006422E4" w:rsidRDefault="006422E4" w:rsidP="006422E4">
      <w:pPr>
        <w:widowControl w:val="0"/>
        <w:jc w:val="both"/>
        <w:rPr>
          <w:snapToGrid w:val="0"/>
          <w:szCs w:val="20"/>
          <w:lang w:val="es-AR" w:eastAsia="es-ES"/>
        </w:rPr>
      </w:pPr>
      <w:r w:rsidRPr="006422E4">
        <w:rPr>
          <w:bCs/>
          <w:i/>
          <w:iCs/>
          <w:snapToGrid w:val="0"/>
          <w:szCs w:val="20"/>
          <w:lang w:val="es-ES_tradnl" w:eastAsia="es-ES"/>
        </w:rPr>
        <w:t>Formales y Autómatas</w:t>
      </w:r>
      <w:r w:rsidRPr="006422E4">
        <w:rPr>
          <w:b/>
          <w:i/>
          <w:smallCaps/>
          <w:snapToGrid w:val="0"/>
          <w:szCs w:val="20"/>
          <w:lang w:val="es-AR" w:eastAsia="es-ES"/>
        </w:rPr>
        <w:t>”</w:t>
      </w:r>
      <w:r w:rsidRPr="006422E4">
        <w:rPr>
          <w:b/>
          <w:bCs/>
          <w:i/>
          <w:iCs/>
          <w:snapToGrid w:val="0"/>
          <w:szCs w:val="20"/>
          <w:lang w:val="es-AR" w:eastAsia="es-ES"/>
        </w:rPr>
        <w:t xml:space="preserve"> </w:t>
      </w:r>
      <w:r w:rsidRPr="006422E4">
        <w:rPr>
          <w:bCs/>
          <w:i/>
          <w:iCs/>
          <w:snapToGrid w:val="0"/>
          <w:szCs w:val="20"/>
          <w:lang w:val="es-AR" w:eastAsia="es-ES"/>
        </w:rPr>
        <w:t>(Cód. 7791)</w:t>
      </w:r>
      <w:r w:rsidRPr="006422E4">
        <w:rPr>
          <w:snapToGrid w:val="0"/>
          <w:szCs w:val="20"/>
          <w:lang w:val="es-AR" w:eastAsia="es-ES"/>
        </w:rPr>
        <w:t xml:space="preserve"> a partir de la efectiva toma de posesión del cargo y por el término de un (01) año. </w:t>
      </w:r>
    </w:p>
    <w:p w14:paraId="2F4040C8" w14:textId="77777777" w:rsidR="006422E4" w:rsidRPr="006422E4" w:rsidRDefault="006422E4" w:rsidP="006422E4">
      <w:pPr>
        <w:autoSpaceDE w:val="0"/>
        <w:autoSpaceDN w:val="0"/>
        <w:jc w:val="both"/>
        <w:rPr>
          <w:b/>
          <w:color w:val="000000"/>
          <w:lang w:val="es-ES"/>
        </w:rPr>
      </w:pPr>
    </w:p>
    <w:p w14:paraId="4F02121F" w14:textId="77777777" w:rsidR="006422E4" w:rsidRPr="006422E4" w:rsidRDefault="006422E4" w:rsidP="006422E4">
      <w:pPr>
        <w:autoSpaceDE w:val="0"/>
        <w:autoSpaceDN w:val="0"/>
        <w:jc w:val="both"/>
        <w:rPr>
          <w:color w:val="000000"/>
          <w:lang w:val="es-ES"/>
        </w:rPr>
      </w:pPr>
      <w:r w:rsidRPr="006422E4">
        <w:rPr>
          <w:b/>
          <w:color w:val="000000"/>
          <w:lang w:val="es-ES"/>
        </w:rPr>
        <w:t xml:space="preserve">ARTICULO 4°: </w:t>
      </w:r>
      <w:r w:rsidRPr="006422E4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6422E4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6422E4">
        <w:rPr>
          <w:color w:val="000000"/>
          <w:lang w:val="es-AR"/>
        </w:rPr>
        <w:t>cuatrimestre</w:t>
      </w:r>
      <w:r w:rsidRPr="006422E4">
        <w:rPr>
          <w:color w:val="000000"/>
          <w:lang w:val="es-ES"/>
        </w:rPr>
        <w:t>.-</w:t>
      </w:r>
      <w:proofErr w:type="gramEnd"/>
    </w:p>
    <w:p w14:paraId="1D7E0475" w14:textId="77777777" w:rsidR="006422E4" w:rsidRPr="006422E4" w:rsidRDefault="006422E4" w:rsidP="006422E4">
      <w:pPr>
        <w:jc w:val="both"/>
        <w:rPr>
          <w:b/>
          <w:snapToGrid w:val="0"/>
          <w:szCs w:val="20"/>
          <w:lang w:val="es-AR" w:eastAsia="es-ES"/>
        </w:rPr>
      </w:pPr>
    </w:p>
    <w:p w14:paraId="067DC424" w14:textId="77777777" w:rsidR="006422E4" w:rsidRPr="006422E4" w:rsidRDefault="006422E4" w:rsidP="006422E4">
      <w:pPr>
        <w:jc w:val="both"/>
        <w:rPr>
          <w:snapToGrid w:val="0"/>
          <w:szCs w:val="20"/>
          <w:lang w:val="es-AR" w:eastAsia="es-ES"/>
        </w:rPr>
      </w:pPr>
      <w:r w:rsidRPr="006422E4">
        <w:rPr>
          <w:b/>
          <w:snapToGrid w:val="0"/>
          <w:szCs w:val="20"/>
          <w:lang w:val="es-AR" w:eastAsia="es-ES"/>
        </w:rPr>
        <w:t>ARTICULO 5º:</w:t>
      </w:r>
      <w:r w:rsidRPr="006422E4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6422E4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14:paraId="21DA3F12" w14:textId="77777777" w:rsidR="006422E4" w:rsidRPr="006422E4" w:rsidRDefault="006422E4" w:rsidP="006422E4">
      <w:pPr>
        <w:spacing w:line="260" w:lineRule="exact"/>
        <w:jc w:val="both"/>
        <w:rPr>
          <w:b/>
          <w:szCs w:val="20"/>
          <w:lang w:val="es-ES_tradnl"/>
        </w:rPr>
      </w:pPr>
    </w:p>
    <w:p w14:paraId="4CB24C89" w14:textId="77777777" w:rsidR="006422E4" w:rsidRPr="006422E4" w:rsidRDefault="006422E4" w:rsidP="006422E4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6F2F0A0B" w14:textId="77777777" w:rsidR="006422E4" w:rsidRPr="006422E4" w:rsidRDefault="006422E4" w:rsidP="006422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7AA145DF" w14:textId="77777777" w:rsidR="006422E4" w:rsidRPr="006422E4" w:rsidRDefault="006422E4" w:rsidP="006422E4">
      <w:pPr>
        <w:jc w:val="both"/>
        <w:rPr>
          <w:snapToGrid w:val="0"/>
          <w:szCs w:val="20"/>
          <w:lang w:val="es-AR" w:eastAsia="es-ES"/>
        </w:rPr>
      </w:pPr>
    </w:p>
    <w:p w14:paraId="18028236" w14:textId="77777777" w:rsidR="006422E4" w:rsidRPr="006422E4" w:rsidRDefault="006422E4" w:rsidP="006422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334A1162" w14:textId="77777777" w:rsidR="006422E4" w:rsidRPr="006422E4" w:rsidRDefault="006422E4" w:rsidP="006422E4">
      <w:pPr>
        <w:spacing w:line="260" w:lineRule="exact"/>
        <w:jc w:val="both"/>
        <w:rPr>
          <w:b/>
          <w:szCs w:val="20"/>
          <w:lang w:val="es-ES_tradnl"/>
        </w:rPr>
      </w:pPr>
    </w:p>
    <w:p w14:paraId="3B89A62F" w14:textId="77777777" w:rsidR="006422E4" w:rsidRPr="006422E4" w:rsidRDefault="006422E4" w:rsidP="006422E4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2AB91ACA" w14:textId="77777777" w:rsidR="006422E4" w:rsidRPr="006422E4" w:rsidRDefault="006422E4" w:rsidP="006422E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130D61" w14:textId="77777777" w:rsidR="008F497C" w:rsidRDefault="008F497C">
      <w:r>
        <w:separator/>
      </w:r>
    </w:p>
  </w:endnote>
  <w:endnote w:type="continuationSeparator" w:id="0">
    <w:p w14:paraId="5E8D628E" w14:textId="77777777" w:rsidR="008F497C" w:rsidRDefault="008F49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A610D5" w14:textId="77777777" w:rsidR="008F497C" w:rsidRDefault="008F497C">
      <w:r>
        <w:separator/>
      </w:r>
    </w:p>
  </w:footnote>
  <w:footnote w:type="continuationSeparator" w:id="0">
    <w:p w14:paraId="7A537C51" w14:textId="77777777" w:rsidR="008F497C" w:rsidRDefault="008F49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422E4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8F497C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8</Words>
  <Characters>2079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13T13:55:00Z</dcterms:created>
  <dcterms:modified xsi:type="dcterms:W3CDTF">2024-08-13T13:55:00Z</dcterms:modified>
</cp:coreProperties>
</file>